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the Position of Aerospace Engineering Intern</w:t>
      </w:r>
    </w:p>
    <w:bookmarkEnd w:id="20"/>
    <w:p>
      <w:pPr>
        <w:pStyle w:val="BodyText"/>
      </w:pPr>
      <w:r>
        <w:t xml:space="preserve">[Your Full Name]</w:t>
      </w:r>
      <w:r>
        <w:br/>
      </w:r>
      <w:r>
        <w:t xml:space="preserve">[Your Address]</w:t>
      </w:r>
      <w:r>
        <w:br/>
      </w:r>
      <w:r>
        <w:t xml:space="preserve">Kampala, Uganda</w:t>
      </w:r>
      <w:r>
        <w:br/>
      </w:r>
      <w:r>
        <w:t xml:space="preserve">[Your Email] | [Your Phone Number]</w:t>
      </w:r>
      <w:r>
        <w:br/>
      </w:r>
      <w:r>
        <w:t xml:space="preserve">[Date]</w:t>
      </w:r>
    </w:p>
    <w:p>
      <w:pPr>
        <w:pStyle w:val="BodyText"/>
      </w:pPr>
      <w:r>
        <w:t xml:space="preserve">Hiring Manager</w:t>
      </w:r>
      <w:r>
        <w:br/>
      </w:r>
      <w:r>
        <w:t xml:space="preserve">Aerospace Division</w:t>
      </w:r>
      <w:r>
        <w:br/>
      </w:r>
      <w:r>
        <w:t xml:space="preserve">Ugandan Aeronautical Development Authority (UADA)</w:t>
      </w:r>
      <w:r>
        <w:br/>
      </w:r>
      <w:r>
        <w:t xml:space="preserve">Plot 123, Nakasero Hill Road</w:t>
      </w:r>
      <w:r>
        <w:br/>
      </w:r>
      <w:r>
        <w:t xml:space="preserve">Kampala, Uganda</w:t>
      </w:r>
    </w:p>
    <w:bookmarkStart w:id="21" w:name="Xd4310deb82c2cf2e89204128e4c8daf7395327a"/>
    <w:p>
      <w:pPr>
        <w:pStyle w:val="Heading2"/>
      </w:pPr>
      <w:r>
        <w:t xml:space="preserve">Subject: Application for Aerospace Engineering Internship</w:t>
      </w:r>
    </w:p>
    <w:bookmarkEnd w:id="21"/>
    <w:p>
      <w:pPr>
        <w:pStyle w:val="FirstParagraph"/>
      </w:pPr>
      <w:r>
        <w:t xml:space="preserve">Dear Hiring Manager,</w:t>
      </w:r>
    </w:p>
    <w:p>
      <w:pPr>
        <w:pStyle w:val="BodyText"/>
      </w:pPr>
      <w:r>
        <w:t xml:space="preserve">It is with profound enthusiasm that I submit my Internship Application Letter for the Aerospace Engineering Intern position at the Ugandan Aeronautical Development Authority (UADA) in Kampala. As a dedicated aerospace engineering student deeply committed to advancing technological innovation in Africa's emerging aviation sector, I have long admired UADA’s pioneering initiatives in regional aerospace development. My academic foundation, technical competencies, and unwavering passion for sustainable aerospace solutions align precisely with the transformative vision of your institution in Uganda Kampala—a city rapidly becoming a hub for East African technological advancement.</w:t>
      </w:r>
    </w:p>
    <w:p>
      <w:pPr>
        <w:pStyle w:val="BodyText"/>
      </w:pPr>
      <w:r>
        <w:t xml:space="preserve">I am currently pursuing my Bachelor of Science in Aerospace Engineering at Makerere University, where I have consistently ranked among the top 5% of my cohort. My curriculum has immersed me in core disciplines essential to modern aerospace systems: computational fluid dynamics (CFD), aircraft structures analysis, propulsion systems, and satellite navigation technologies. In my final-year project, I designed a low-cost drone platform for agricultural monitoring in partnership with the National Agricultural Research Organization (NARO), applying principles of aerodynamics and materials science to create an energy-efficient solution tailored for Uganda’s diverse terrain. This experience solidified my understanding that aerospace engineering is not merely about complex machinery—it is about creating accessible, life-enhancing technology for communities like those in Kampala and beyond.</w:t>
      </w:r>
    </w:p>
    <w:p>
      <w:pPr>
        <w:pStyle w:val="BodyText"/>
      </w:pPr>
      <w:r>
        <w:t xml:space="preserve">What draws me most compellingly to this opportunity in Uganda Kampala is the unique convergence of opportunity and purpose your organization embodies. While many aerospace careers concentrate on established industrial centers, I am driven by the potential to contribute to a field that is still nascent yet rapidly evolving across Africa. Uganda’s strategic position as a landlocked nation with growing ambitions in space technology—evidenced by partnerships like the African Space Agency (AfSA) and initiatives such as the proposed Kampala Space Observatory—creates an unparalleled environment for fresh perspectives. As an aspiring Aerospace Engineer, I am eager to learn from UADA’s expertise while actively participating in projects that could elevate East Africa’s role in global aerospace innovation. My technical proficiency with ANSYS Fluent, MATLAB/Simulink, and CAD software would allow me to immediately support your team’s work on drone integration for emergency response systems or small-satellite development—a priority area highlighted in UADA’s 2023 Strategic Plan.</w:t>
      </w:r>
    </w:p>
    <w:p>
      <w:pPr>
        <w:pStyle w:val="BodyText"/>
      </w:pPr>
      <w:r>
        <w:t xml:space="preserve">Beyond technical skills, I bring a deep cultural understanding of Uganda Kampala and its developmental context. Having grown up in the city’s suburbs, I have witnessed firsthand how infrastructure gaps—such as limited air connectivity or agricultural inefficiencies—impact daily life. This perspective fuels my commitment to engineering solutions with tangible social impact. For instance, during a community outreach initiative at the Uganda Technical College, I demonstrated basic aerodynamics principles using locally sourced materials to inspire secondary students in STEM fields. I understand that sustainable aerospace development must be rooted in local needs, not just imported models. In Kampala’s vibrant ecosystem of startups like Aeronautics Africa and UG Space Tech, this holistic approach is both necessary and increasingly valued.</w:t>
      </w:r>
    </w:p>
    <w:p>
      <w:pPr>
        <w:pStyle w:val="BodyText"/>
      </w:pPr>
      <w:r>
        <w:t xml:space="preserve">I am particularly impressed by UADA’s collaboration with the Uganda Civil Aviation Authority (UCAA) on the "Safe Skies for All" initiative—a program I believe embodies the future of African aerospace leadership. My internship would be a two-way investment: I seek to gain hands-on experience in systems integration and regulatory frameworks while contributing my energy to projects like optimizing drone logistics for rural healthcare delivery. Having completed an online certification in Unmanned Aerial Systems (UAS) Operations through the International Association of Unmanned Vehicle Sciences, I am prepared to assist with flight testing protocols or data analysis under your supervision. I also bring fluency in English and Luganda, which would facilitate seamless communication during fieldwork across Kampala’s communities.</w:t>
      </w:r>
    </w:p>
    <w:p>
      <w:pPr>
        <w:pStyle w:val="BodyText"/>
      </w:pPr>
      <w:r>
        <w:t xml:space="preserve">My motivation extends beyond professional growth; it is deeply personal. My grandfather, a pioneer in Uganda’s early aviation sector as a ground engineer for East African Airways, instilled in me the belief that aerospace bridges nations and empowers people. Today, as Kampala emerges from its colonial past to forge its own technological narrative, I am inspired to be part of this renaissance. UADA represents the ideal environment to develop skills while contributing to a legacy where Ugandans shape their aerospace future—without relying on external models.</w:t>
      </w:r>
    </w:p>
    <w:p>
      <w:pPr>
        <w:pStyle w:val="BodyText"/>
      </w:pPr>
      <w:r>
        <w:t xml:space="preserve">I have attached my resume, academic transcripts, and a project portfolio showcasing simulations of wing design optimization and drone mission planning. I would be honored to discuss how my background in Aerospace Engineering can support UADA’s objectives during an interview at your convenience. The prospect of contributing to Kampala’s ascent as an aerospace innovation center—where every internship opportunity could catalyze broader change—is a privilege I am eager to pursue.</w:t>
      </w:r>
    </w:p>
    <w:p>
      <w:pPr>
        <w:pStyle w:val="BodyText"/>
      </w:pPr>
      <w:r>
        <w:t xml:space="preserve">Thank you for considering my Internship Application Letter. I look forward to the possibility of discussing how my dedication, technical abilities, and passion for Uganda’s aerospace future can benefit your esteemed organization in Kampala.</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Letter - Kampala</dc:title>
  <dc:creator/>
  <dc:language>en</dc:language>
  <cp:keywords/>
  <dcterms:created xsi:type="dcterms:W3CDTF">2026-07-15T01:18:27Z</dcterms:created>
  <dcterms:modified xsi:type="dcterms:W3CDTF">2026-07-15T01:18:27Z</dcterms:modified>
</cp:coreProperties>
</file>

<file path=docProps/custom.xml><?xml version="1.0" encoding="utf-8"?>
<Properties xmlns="http://schemas.openxmlformats.org/officeDocument/2006/custom-properties" xmlns:vt="http://schemas.openxmlformats.org/officeDocument/2006/docPropsVTypes"/>
</file>